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64813" w14:textId="57F09A56" w:rsidR="00D55F13" w:rsidRPr="005E402F" w:rsidRDefault="00D55F13" w:rsidP="00D55F1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2"/>
          <w:szCs w:val="24"/>
          <w:u w:val="single"/>
        </w:rPr>
      </w:pPr>
      <w:r w:rsidRPr="005E402F">
        <w:rPr>
          <w:rFonts w:ascii="Times New Roman" w:hAnsi="Times New Roman"/>
          <w:b/>
          <w:bCs/>
          <w:sz w:val="32"/>
          <w:szCs w:val="24"/>
          <w:u w:val="single"/>
        </w:rPr>
        <w:t xml:space="preserve">PRACTICAL NO. </w:t>
      </w:r>
      <w:r w:rsidR="005F3110" w:rsidRPr="005E402F">
        <w:rPr>
          <w:rFonts w:ascii="Times New Roman" w:hAnsi="Times New Roman"/>
          <w:b/>
          <w:bCs/>
          <w:sz w:val="32"/>
          <w:szCs w:val="24"/>
          <w:u w:val="single"/>
        </w:rPr>
        <w:t>7</w:t>
      </w:r>
    </w:p>
    <w:p w14:paraId="7E37C47C" w14:textId="36FF2584" w:rsidR="00D55F13" w:rsidRDefault="00D55F13" w:rsidP="00D55F1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54F1B2E" w14:textId="7BC1FA29" w:rsidR="005E402F" w:rsidRPr="005E402F" w:rsidRDefault="005E402F" w:rsidP="005E402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8"/>
          <w:szCs w:val="24"/>
        </w:rPr>
      </w:pPr>
      <w:proofErr w:type="gramStart"/>
      <w:r w:rsidRPr="005E402F">
        <w:rPr>
          <w:rFonts w:ascii="Times New Roman" w:hAnsi="Times New Roman"/>
          <w:b/>
          <w:bCs/>
          <w:sz w:val="28"/>
          <w:szCs w:val="24"/>
        </w:rPr>
        <w:t>Name :</w:t>
      </w:r>
      <w:proofErr w:type="gramEnd"/>
      <w:r w:rsidRPr="005E402F">
        <w:rPr>
          <w:rFonts w:ascii="Times New Roman" w:hAnsi="Times New Roman"/>
          <w:b/>
          <w:bCs/>
          <w:sz w:val="28"/>
          <w:szCs w:val="24"/>
        </w:rPr>
        <w:t xml:space="preserve"> </w:t>
      </w:r>
      <w:r w:rsidRPr="005E402F">
        <w:rPr>
          <w:rFonts w:ascii="Times New Roman" w:hAnsi="Times New Roman"/>
          <w:bCs/>
          <w:sz w:val="28"/>
          <w:szCs w:val="24"/>
        </w:rPr>
        <w:t xml:space="preserve">Zoya </w:t>
      </w:r>
      <w:proofErr w:type="spellStart"/>
      <w:r w:rsidRPr="005E402F">
        <w:rPr>
          <w:rFonts w:ascii="Times New Roman" w:hAnsi="Times New Roman"/>
          <w:bCs/>
          <w:sz w:val="28"/>
          <w:szCs w:val="24"/>
        </w:rPr>
        <w:t>Ghachi</w:t>
      </w:r>
      <w:proofErr w:type="spellEnd"/>
    </w:p>
    <w:p w14:paraId="5BA6F419" w14:textId="00CC35AA" w:rsidR="005E402F" w:rsidRDefault="005E402F" w:rsidP="005E402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5E402F">
        <w:rPr>
          <w:rFonts w:ascii="Times New Roman" w:hAnsi="Times New Roman"/>
          <w:b/>
          <w:bCs/>
          <w:sz w:val="28"/>
          <w:szCs w:val="24"/>
        </w:rPr>
        <w:t xml:space="preserve">Roll No.: </w:t>
      </w:r>
      <w:r w:rsidRPr="005E402F">
        <w:rPr>
          <w:rFonts w:ascii="Times New Roman" w:hAnsi="Times New Roman"/>
          <w:bCs/>
          <w:sz w:val="28"/>
          <w:szCs w:val="24"/>
        </w:rPr>
        <w:t>A1_B2_23</w:t>
      </w:r>
    </w:p>
    <w:p w14:paraId="353361B9" w14:textId="77777777" w:rsidR="005E402F" w:rsidRPr="00B83DC3" w:rsidRDefault="005E402F" w:rsidP="005E402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63EB89A" w14:textId="0F38BB12" w:rsidR="00CC630A" w:rsidRPr="005E402F" w:rsidRDefault="00D55F13" w:rsidP="00E766EF">
      <w:pPr>
        <w:pStyle w:val="NormalWeb"/>
        <w:spacing w:before="0" w:beforeAutospacing="0" w:after="0" w:afterAutospacing="0"/>
        <w:jc w:val="both"/>
        <w:textAlignment w:val="baseline"/>
        <w:rPr>
          <w:rFonts w:ascii="Segoe UI" w:hAnsi="Segoe UI" w:cs="Segoe UI"/>
        </w:rPr>
      </w:pPr>
      <w:r w:rsidRPr="005E402F">
        <w:rPr>
          <w:rFonts w:ascii="Segoe UI" w:hAnsi="Segoe UI" w:cs="Segoe UI"/>
          <w:b/>
          <w:bCs/>
        </w:rPr>
        <w:t>Aim:</w:t>
      </w:r>
      <w:r w:rsidRPr="005E402F">
        <w:rPr>
          <w:rFonts w:ascii="Segoe UI" w:hAnsi="Segoe UI" w:cs="Segoe UI"/>
        </w:rPr>
        <w:t xml:space="preserve"> </w:t>
      </w:r>
      <w:r w:rsidR="00CC630A" w:rsidRPr="005E402F">
        <w:rPr>
          <w:rFonts w:ascii="Segoe UI" w:hAnsi="Segoe UI" w:cs="Segoe UI"/>
        </w:rPr>
        <w:t xml:space="preserve">Construction of </w:t>
      </w:r>
      <w:r w:rsidR="00706495" w:rsidRPr="005E402F">
        <w:rPr>
          <w:rFonts w:ascii="Segoe UI" w:hAnsi="Segoe UI" w:cs="Segoe UI"/>
        </w:rPr>
        <w:t>OBST</w:t>
      </w:r>
    </w:p>
    <w:p w14:paraId="5776C6A4" w14:textId="49DB9763" w:rsidR="000670BD" w:rsidRPr="005E402F" w:rsidRDefault="00CC630A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/>
        </w:rPr>
      </w:pPr>
      <w:r w:rsidRPr="005E402F">
        <w:rPr>
          <w:rFonts w:ascii="Segoe UI" w:hAnsi="Segoe UI" w:cs="Segoe UI"/>
          <w:b/>
        </w:rPr>
        <w:t xml:space="preserve">Problem Statement: </w:t>
      </w:r>
      <w:r w:rsidR="000670BD" w:rsidRPr="005E402F">
        <w:rPr>
          <w:rFonts w:ascii="Segoe UI" w:hAnsi="Segoe UI" w:cs="Segoe UI"/>
          <w:b/>
        </w:rPr>
        <w:t>Smart Library Search Optimization</w:t>
      </w:r>
    </w:p>
    <w:p w14:paraId="3CE2739A" w14:textId="77777777" w:rsidR="00464EBE" w:rsidRPr="005E402F" w:rsidRDefault="00464EBE" w:rsidP="00464EBE">
      <w:pPr>
        <w:pStyle w:val="NormalWeb"/>
        <w:spacing w:after="0"/>
        <w:textAlignment w:val="baseline"/>
        <w:rPr>
          <w:rFonts w:ascii="Segoe UI" w:hAnsi="Segoe UI" w:cs="Segoe UI"/>
          <w:b/>
        </w:rPr>
      </w:pPr>
      <w:r w:rsidRPr="005E402F">
        <w:rPr>
          <w:rFonts w:ascii="Segoe UI" w:hAnsi="Segoe UI" w:cs="Segoe UI"/>
          <w:b/>
        </w:rPr>
        <w:t xml:space="preserve">Task 1: </w:t>
      </w:r>
    </w:p>
    <w:p w14:paraId="02AF665C" w14:textId="04DEBD51" w:rsidR="000670BD" w:rsidRPr="005E402F" w:rsidRDefault="000670BD" w:rsidP="00464EBE">
      <w:pPr>
        <w:pStyle w:val="NormalWeb"/>
        <w:spacing w:before="0" w:beforeAutospacing="0" w:after="0"/>
        <w:textAlignment w:val="baseline"/>
        <w:rPr>
          <w:rFonts w:ascii="Segoe UI" w:hAnsi="Segoe UI" w:cs="Segoe UI"/>
          <w:b/>
        </w:rPr>
      </w:pPr>
      <w:r w:rsidRPr="005E402F">
        <w:rPr>
          <w:rFonts w:ascii="Segoe UI" w:hAnsi="Segoe UI" w:cs="Segoe UI"/>
          <w:b/>
        </w:rPr>
        <w:t>Scenario:</w:t>
      </w:r>
    </w:p>
    <w:p w14:paraId="17FEB6ED" w14:textId="084B9539" w:rsidR="000670BD" w:rsidRPr="005E402F" w:rsidRDefault="000670BD" w:rsidP="00464EBE">
      <w:pPr>
        <w:pStyle w:val="NormalWeb"/>
        <w:spacing w:before="0" w:beforeAutospacing="0"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A university digital library system stores frequently accessed books using a binary search mechanism. The library admin wants to minimize the average search time for book lookups by arranging the book IDs optimally in a binary search tree.</w:t>
      </w:r>
    </w:p>
    <w:p w14:paraId="55534A39" w14:textId="56A86088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Each book ID has a probability of being searched successfully and an associated probability for unsuccessful searches (when a book ID does not exist between two keys).</w:t>
      </w:r>
    </w:p>
    <w:p w14:paraId="11A6EBEF" w14:textId="77534FD6" w:rsidR="00C80600" w:rsidRPr="005E402F" w:rsidRDefault="000670BD" w:rsidP="000670BD">
      <w:pPr>
        <w:pStyle w:val="NormalWeb"/>
        <w:spacing w:before="0" w:beforeAutospacing="0" w:after="0" w:afterAutospacing="0"/>
        <w:jc w:val="both"/>
        <w:textAlignment w:val="baseline"/>
        <w:rPr>
          <w:rFonts w:ascii="Segoe UI" w:hAnsi="Segoe UI" w:cs="Segoe UI"/>
          <w:bCs/>
          <w:color w:val="212121"/>
          <w:sz w:val="20"/>
          <w:szCs w:val="21"/>
          <w:shd w:val="clear" w:color="auto" w:fill="FFFFFF"/>
        </w:rPr>
      </w:pPr>
      <w:r w:rsidRPr="005E402F">
        <w:rPr>
          <w:rFonts w:ascii="Segoe UI" w:hAnsi="Segoe UI" w:cs="Segoe UI"/>
          <w:bCs/>
        </w:rPr>
        <w:t>Your task is to determine the minimum expected cost of searching using an Optimal Binary Search Tree (OBST).</w:t>
      </w:r>
    </w:p>
    <w:p w14:paraId="5D686A31" w14:textId="77777777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/>
        </w:rPr>
      </w:pPr>
      <w:r w:rsidRPr="005E402F">
        <w:rPr>
          <w:rFonts w:ascii="Segoe UI" w:hAnsi="Segoe UI" w:cs="Segoe UI"/>
          <w:b/>
        </w:rPr>
        <w:t>Input Format</w:t>
      </w:r>
    </w:p>
    <w:p w14:paraId="751AFF72" w14:textId="77777777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First line: integer n — number of book IDs.</w:t>
      </w:r>
    </w:p>
    <w:p w14:paraId="09EDE1E1" w14:textId="77777777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Second line: n integers representing the sorted book IDs (keys).</w:t>
      </w:r>
    </w:p>
    <w:p w14:paraId="2BD89392" w14:textId="77777777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Third line: n real numbers — probabilities of successful searches (p[</w:t>
      </w:r>
      <w:proofErr w:type="spellStart"/>
      <w:r w:rsidRPr="005E402F">
        <w:rPr>
          <w:rFonts w:ascii="Segoe UI" w:hAnsi="Segoe UI" w:cs="Segoe UI"/>
          <w:bCs/>
        </w:rPr>
        <w:t>i</w:t>
      </w:r>
      <w:proofErr w:type="spellEnd"/>
      <w:r w:rsidRPr="005E402F">
        <w:rPr>
          <w:rFonts w:ascii="Segoe UI" w:hAnsi="Segoe UI" w:cs="Segoe UI"/>
          <w:bCs/>
        </w:rPr>
        <w:t>]).</w:t>
      </w:r>
    </w:p>
    <w:p w14:paraId="28FFA548" w14:textId="558027EC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 xml:space="preserve">Fourth line: n+1 real </w:t>
      </w:r>
      <w:proofErr w:type="gramStart"/>
      <w:r w:rsidRPr="005E402F">
        <w:rPr>
          <w:rFonts w:ascii="Segoe UI" w:hAnsi="Segoe UI" w:cs="Segoe UI"/>
          <w:bCs/>
        </w:rPr>
        <w:t>numbers</w:t>
      </w:r>
      <w:proofErr w:type="gramEnd"/>
      <w:r w:rsidRPr="005E402F">
        <w:rPr>
          <w:rFonts w:ascii="Segoe UI" w:hAnsi="Segoe UI" w:cs="Segoe UI"/>
          <w:bCs/>
        </w:rPr>
        <w:t xml:space="preserve"> — probabilities of unsuccessful searches (q[</w:t>
      </w:r>
      <w:proofErr w:type="spellStart"/>
      <w:r w:rsidRPr="005E402F">
        <w:rPr>
          <w:rFonts w:ascii="Segoe UI" w:hAnsi="Segoe UI" w:cs="Segoe UI"/>
          <w:bCs/>
        </w:rPr>
        <w:t>i</w:t>
      </w:r>
      <w:proofErr w:type="spellEnd"/>
      <w:r w:rsidRPr="005E402F">
        <w:rPr>
          <w:rFonts w:ascii="Segoe UI" w:hAnsi="Segoe UI" w:cs="Segoe UI"/>
          <w:bCs/>
        </w:rPr>
        <w:t>]).</w:t>
      </w:r>
    </w:p>
    <w:p w14:paraId="72748136" w14:textId="7778FC0E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Keys:</w:t>
      </w:r>
      <w:r w:rsidRPr="005E402F">
        <w:rPr>
          <w:rFonts w:ascii="Segoe UI" w:hAnsi="Segoe UI" w:cs="Segoe UI"/>
          <w:bCs/>
        </w:rPr>
        <w:tab/>
        <w:t>10       20      30     40</w:t>
      </w:r>
    </w:p>
    <w:p w14:paraId="7A8DEE73" w14:textId="7218048A" w:rsidR="000670BD" w:rsidRPr="005E402F" w:rsidRDefault="000670BD" w:rsidP="000670BD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P[</w:t>
      </w:r>
      <w:proofErr w:type="spellStart"/>
      <w:r w:rsidRPr="005E402F">
        <w:rPr>
          <w:rFonts w:ascii="Segoe UI" w:hAnsi="Segoe UI" w:cs="Segoe UI"/>
          <w:bCs/>
        </w:rPr>
        <w:t>i</w:t>
      </w:r>
      <w:proofErr w:type="spellEnd"/>
      <w:r w:rsidRPr="005E402F">
        <w:rPr>
          <w:rFonts w:ascii="Segoe UI" w:hAnsi="Segoe UI" w:cs="Segoe UI"/>
          <w:bCs/>
        </w:rPr>
        <w:t>]:</w:t>
      </w:r>
      <w:r w:rsidRPr="005E402F">
        <w:rPr>
          <w:rFonts w:ascii="Segoe UI" w:hAnsi="Segoe UI" w:cs="Segoe UI"/>
          <w:bCs/>
        </w:rPr>
        <w:tab/>
        <w:t>0.1     0.2     0.4     0.3</w:t>
      </w:r>
    </w:p>
    <w:p w14:paraId="293D308A" w14:textId="07EDFD5B" w:rsidR="001E2A97" w:rsidRPr="005E402F" w:rsidRDefault="000670BD" w:rsidP="001E2A97">
      <w:pPr>
        <w:pStyle w:val="NormalWeb"/>
        <w:spacing w:after="0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Q[</w:t>
      </w:r>
      <w:proofErr w:type="spellStart"/>
      <w:r w:rsidRPr="005E402F">
        <w:rPr>
          <w:rFonts w:ascii="Segoe UI" w:hAnsi="Segoe UI" w:cs="Segoe UI"/>
          <w:bCs/>
        </w:rPr>
        <w:t>i</w:t>
      </w:r>
      <w:proofErr w:type="spellEnd"/>
      <w:r w:rsidRPr="005E402F">
        <w:rPr>
          <w:rFonts w:ascii="Segoe UI" w:hAnsi="Segoe UI" w:cs="Segoe UI"/>
          <w:bCs/>
        </w:rPr>
        <w:t>]:</w:t>
      </w:r>
      <w:r w:rsidRPr="005E402F">
        <w:rPr>
          <w:rFonts w:ascii="Segoe UI" w:hAnsi="Segoe UI" w:cs="Segoe UI"/>
          <w:bCs/>
        </w:rPr>
        <w:tab/>
        <w:t>0.05   0.1    0.05    0.05    0.1</w:t>
      </w:r>
      <w:r w:rsidR="005C017D">
        <w:rPr>
          <w:rFonts w:ascii="Segoe UI" w:hAnsi="Segoe UI" w:cs="Segoe UI"/>
          <w:bCs/>
        </w:rPr>
        <w:t>4</w:t>
      </w:r>
    </w:p>
    <w:p w14:paraId="7366A6B9" w14:textId="38A224F8" w:rsidR="00E94BA3" w:rsidRPr="005E402F" w:rsidRDefault="000670BD" w:rsidP="001E2A97">
      <w:pPr>
        <w:pStyle w:val="NormalWeb"/>
        <w:spacing w:after="0"/>
        <w:textAlignment w:val="baseline"/>
        <w:rPr>
          <w:rFonts w:ascii="Segoe UI" w:hAnsi="Segoe UI" w:cs="Segoe UI"/>
          <w:b/>
        </w:rPr>
      </w:pPr>
      <w:r w:rsidRPr="005E402F">
        <w:rPr>
          <w:rFonts w:ascii="Segoe UI" w:hAnsi="Segoe UI" w:cs="Segoe UI"/>
          <w:color w:val="212121"/>
          <w:sz w:val="20"/>
          <w:szCs w:val="21"/>
          <w:shd w:val="clear" w:color="auto" w:fill="FFFFFF"/>
        </w:rPr>
        <w:lastRenderedPageBreak/>
        <w:br/>
      </w:r>
      <w:r w:rsidR="002A6951" w:rsidRPr="002A6951">
        <w:rPr>
          <w:rFonts w:ascii="Segoe UI" w:hAnsi="Segoe UI" w:cs="Segoe UI"/>
          <w:b/>
          <w:noProof/>
        </w:rPr>
        <w:drawing>
          <wp:inline distT="0" distB="0" distL="0" distR="0" wp14:anchorId="3F711B15" wp14:editId="7128B810">
            <wp:extent cx="4782217" cy="13527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7590" w14:textId="67D50D28" w:rsidR="000670BD" w:rsidRPr="005E402F" w:rsidRDefault="000670BD" w:rsidP="001E2A97">
      <w:pPr>
        <w:pStyle w:val="NormalWeb"/>
        <w:spacing w:after="0"/>
        <w:textAlignment w:val="baseline"/>
        <w:rPr>
          <w:rFonts w:ascii="Segoe UI" w:hAnsi="Segoe UI" w:cs="Segoe UI"/>
          <w:b/>
        </w:rPr>
      </w:pPr>
      <w:r w:rsidRPr="005E402F">
        <w:rPr>
          <w:rFonts w:ascii="Segoe UI" w:hAnsi="Segoe UI" w:cs="Segoe UI"/>
          <w:b/>
        </w:rPr>
        <w:t>Output Format</w:t>
      </w:r>
    </w:p>
    <w:p w14:paraId="5761FB24" w14:textId="479907BE" w:rsidR="000670BD" w:rsidRDefault="000670BD" w:rsidP="001E2A97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Cs/>
        </w:rPr>
        <w:t>Print the minimum expected cost of the Optimal Binary Search Tree, rounded to 4 decimal places.</w:t>
      </w:r>
    </w:p>
    <w:p w14:paraId="54CAE415" w14:textId="1C47EAF8" w:rsidR="005E402F" w:rsidRPr="005E402F" w:rsidRDefault="002A6951" w:rsidP="001E2A97">
      <w:pPr>
        <w:pStyle w:val="NormalWeb"/>
        <w:spacing w:after="0"/>
        <w:jc w:val="both"/>
        <w:textAlignment w:val="baseline"/>
        <w:rPr>
          <w:rFonts w:ascii="Segoe UI" w:hAnsi="Segoe UI" w:cs="Segoe UI"/>
          <w:bCs/>
        </w:rPr>
      </w:pPr>
      <w:r w:rsidRPr="002A6951">
        <w:rPr>
          <w:rFonts w:ascii="Segoe UI" w:hAnsi="Segoe UI" w:cs="Segoe UI"/>
          <w:bCs/>
          <w:noProof/>
        </w:rPr>
        <w:drawing>
          <wp:inline distT="0" distB="0" distL="0" distR="0" wp14:anchorId="0E0DEFFB" wp14:editId="47BC3963">
            <wp:extent cx="5420481" cy="172426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0172C" w14:textId="640B604D" w:rsidR="000670BD" w:rsidRDefault="00464EBE" w:rsidP="00464EBE">
      <w:pPr>
        <w:pStyle w:val="NormalWeb"/>
        <w:spacing w:after="0"/>
        <w:textAlignment w:val="baseline"/>
        <w:rPr>
          <w:rFonts w:ascii="Segoe UI" w:hAnsi="Segoe UI" w:cs="Segoe UI"/>
          <w:bCs/>
        </w:rPr>
      </w:pPr>
      <w:r w:rsidRPr="005E402F">
        <w:rPr>
          <w:rFonts w:ascii="Segoe UI" w:hAnsi="Segoe UI" w:cs="Segoe UI"/>
          <w:b/>
        </w:rPr>
        <w:t>Task 2:</w:t>
      </w:r>
      <w:r w:rsidRPr="005E402F">
        <w:rPr>
          <w:rFonts w:ascii="Segoe UI" w:hAnsi="Segoe UI" w:cs="Segoe UI"/>
          <w:color w:val="212121"/>
          <w:sz w:val="20"/>
          <w:szCs w:val="21"/>
          <w:shd w:val="clear" w:color="auto" w:fill="FFFFFF"/>
        </w:rPr>
        <w:t xml:space="preserve"> </w:t>
      </w:r>
      <w:r w:rsidRPr="005E402F">
        <w:rPr>
          <w:rFonts w:ascii="Segoe UI" w:hAnsi="Segoe UI" w:cs="Segoe UI"/>
          <w:color w:val="212121"/>
          <w:sz w:val="20"/>
          <w:szCs w:val="21"/>
          <w:shd w:val="clear" w:color="auto" w:fill="FFFFFF"/>
        </w:rPr>
        <w:br/>
      </w:r>
      <w:hyperlink r:id="rId7" w:history="1">
        <w:r w:rsidR="002417F2" w:rsidRPr="00173B11">
          <w:rPr>
            <w:rStyle w:val="Hyperlink"/>
            <w:rFonts w:ascii="Segoe UI" w:hAnsi="Segoe UI" w:cs="Segoe UI"/>
            <w:bCs/>
          </w:rPr>
          <w:t>https://www.geeksforgeeks.org/problems/optimal-binary-search-tree2214/1</w:t>
        </w:r>
      </w:hyperlink>
    </w:p>
    <w:p w14:paraId="7195923C" w14:textId="4404AC3E" w:rsidR="002417F2" w:rsidRPr="005E402F" w:rsidRDefault="002417F2" w:rsidP="00464EBE">
      <w:pPr>
        <w:pStyle w:val="NormalWeb"/>
        <w:spacing w:after="0"/>
        <w:textAlignment w:val="baseline"/>
        <w:rPr>
          <w:rFonts w:ascii="Segoe UI" w:hAnsi="Segoe UI" w:cs="Segoe UI"/>
          <w:bCs/>
        </w:rPr>
      </w:pPr>
      <w:r w:rsidRPr="002417F2">
        <w:rPr>
          <w:rFonts w:ascii="Segoe UI" w:hAnsi="Segoe UI" w:cs="Segoe UI"/>
          <w:bCs/>
        </w:rPr>
        <w:drawing>
          <wp:inline distT="0" distB="0" distL="0" distR="0" wp14:anchorId="0250A636" wp14:editId="07794374">
            <wp:extent cx="7026275" cy="2834531"/>
            <wp:effectExtent l="0" t="0" r="317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52875" cy="2845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417F2" w:rsidRPr="005E40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D4B71"/>
    <w:multiLevelType w:val="hybridMultilevel"/>
    <w:tmpl w:val="166E00C0"/>
    <w:lvl w:ilvl="0" w:tplc="40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E7788D"/>
    <w:multiLevelType w:val="hybridMultilevel"/>
    <w:tmpl w:val="810E685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361574"/>
    <w:multiLevelType w:val="multilevel"/>
    <w:tmpl w:val="596A9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MDAxNTEzM7W0MDFX0lEKTi0uzszPAykwrAUAXVZUYSwAAAA="/>
  </w:docVars>
  <w:rsids>
    <w:rsidRoot w:val="007B47BB"/>
    <w:rsid w:val="000670BD"/>
    <w:rsid w:val="00086329"/>
    <w:rsid w:val="001370E6"/>
    <w:rsid w:val="001C5079"/>
    <w:rsid w:val="001E2A97"/>
    <w:rsid w:val="002417F2"/>
    <w:rsid w:val="002A6951"/>
    <w:rsid w:val="002E0A4D"/>
    <w:rsid w:val="00464EBE"/>
    <w:rsid w:val="00484462"/>
    <w:rsid w:val="00580D71"/>
    <w:rsid w:val="005C017D"/>
    <w:rsid w:val="005E402F"/>
    <w:rsid w:val="005E7EB2"/>
    <w:rsid w:val="005F3110"/>
    <w:rsid w:val="006E2B10"/>
    <w:rsid w:val="00706495"/>
    <w:rsid w:val="007B47BB"/>
    <w:rsid w:val="0081072A"/>
    <w:rsid w:val="00864755"/>
    <w:rsid w:val="009718F6"/>
    <w:rsid w:val="009F3E12"/>
    <w:rsid w:val="00B726D3"/>
    <w:rsid w:val="00BB19D8"/>
    <w:rsid w:val="00C23D15"/>
    <w:rsid w:val="00C80600"/>
    <w:rsid w:val="00CC630A"/>
    <w:rsid w:val="00D55F13"/>
    <w:rsid w:val="00DF5D26"/>
    <w:rsid w:val="00E12F3A"/>
    <w:rsid w:val="00E766EF"/>
    <w:rsid w:val="00E94BA3"/>
    <w:rsid w:val="00F20FCE"/>
    <w:rsid w:val="00F87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58B42"/>
  <w15:docId w15:val="{E56CCE12-E917-4246-9C80-771408092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5F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70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B47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47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7B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5F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70B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17F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7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5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8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4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24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problems/optimal-binary-search-tree2214/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COEM</dc:creator>
  <cp:lastModifiedBy>zoya</cp:lastModifiedBy>
  <cp:revision>12</cp:revision>
  <dcterms:created xsi:type="dcterms:W3CDTF">2025-10-06T05:37:00Z</dcterms:created>
  <dcterms:modified xsi:type="dcterms:W3CDTF">2025-10-1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17b449d106d9035e7c60bc9b0e438a7210fdbac303c833b1d15211c238eb77</vt:lpwstr>
  </property>
</Properties>
</file>